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8A57BA" w14:textId="77777777" w:rsidR="00057B8A" w:rsidRDefault="00592396" w:rsidP="00592396">
      <w:pPr>
        <w:jc w:val="center"/>
      </w:pPr>
      <w:r>
        <w:t>Exercise 4</w:t>
      </w:r>
    </w:p>
    <w:p w14:paraId="2E543BC2" w14:textId="77777777" w:rsidR="00592396" w:rsidRDefault="00592396" w:rsidP="00592396">
      <w:r>
        <w:t xml:space="preserve">Answer: Linked lists are data structures that do not allow data to be dynamically allocated/managed.  In our linked list we require information of previous links to retrieve future links.  Which means we do not index each link.  When using a binary search, indexes are need to retrieve the middle element of the structure.  Therefore we wouldn’t be able to use a binary search on a linked list. </w:t>
      </w:r>
      <w:proofErr w:type="gramStart"/>
      <w:r>
        <w:t>(Although you could traverse to the midpoint based on the number of links.</w:t>
      </w:r>
      <w:proofErr w:type="gramEnd"/>
      <w:r>
        <w:t xml:space="preserve">  But that would be much slower than a linear search)</w:t>
      </w:r>
      <w:bookmarkStart w:id="0" w:name="_GoBack"/>
      <w:bookmarkEnd w:id="0"/>
    </w:p>
    <w:sectPr w:rsidR="0059239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9F522" w14:textId="77777777" w:rsidR="00592396" w:rsidRDefault="00592396" w:rsidP="00592396">
      <w:pPr>
        <w:spacing w:after="0" w:line="240" w:lineRule="auto"/>
      </w:pPr>
      <w:r>
        <w:separator/>
      </w:r>
    </w:p>
  </w:endnote>
  <w:endnote w:type="continuationSeparator" w:id="0">
    <w:p w14:paraId="368AA31D" w14:textId="77777777" w:rsidR="00592396" w:rsidRDefault="00592396" w:rsidP="005923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550940" w14:textId="77777777" w:rsidR="00592396" w:rsidRDefault="00592396" w:rsidP="00592396">
      <w:pPr>
        <w:spacing w:after="0" w:line="240" w:lineRule="auto"/>
      </w:pPr>
      <w:r>
        <w:separator/>
      </w:r>
    </w:p>
  </w:footnote>
  <w:footnote w:type="continuationSeparator" w:id="0">
    <w:p w14:paraId="2657ABA8" w14:textId="77777777" w:rsidR="00592396" w:rsidRDefault="00592396" w:rsidP="005923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4A50D1" w14:textId="77777777" w:rsidR="00592396" w:rsidRDefault="00592396" w:rsidP="00592396">
    <w:pPr>
      <w:pStyle w:val="Header"/>
      <w:jc w:val="right"/>
    </w:pPr>
    <w:r>
      <w:t>Tyler Hackel</w:t>
    </w:r>
  </w:p>
  <w:p w14:paraId="430B3B9D" w14:textId="77777777" w:rsidR="00592396" w:rsidRDefault="00592396" w:rsidP="00592396">
    <w:pPr>
      <w:pStyle w:val="Header"/>
      <w:jc w:val="right"/>
    </w:pPr>
    <w:r>
      <w:t>Professor Turnage</w:t>
    </w:r>
  </w:p>
  <w:p w14:paraId="20FAE023" w14:textId="77777777" w:rsidR="00592396" w:rsidRDefault="00592396" w:rsidP="00592396">
    <w:pPr>
      <w:pStyle w:val="Header"/>
      <w:jc w:val="right"/>
    </w:pPr>
    <w:r>
      <w:t>Computer Science II</w:t>
    </w:r>
  </w:p>
  <w:p w14:paraId="537559FB" w14:textId="77777777" w:rsidR="00592396" w:rsidRDefault="00592396" w:rsidP="00592396">
    <w:pPr>
      <w:pStyle w:val="Header"/>
      <w:jc w:val="right"/>
    </w:pPr>
    <w:r>
      <w:t>3/1/2016</w:t>
    </w:r>
  </w:p>
  <w:p w14:paraId="5809E606" w14:textId="77777777" w:rsidR="00592396" w:rsidRDefault="00592396" w:rsidP="00592396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NjY0N7U0NjcwMTFR0lEKTi0uzszPAykwrAUAx02NsSwAAAA="/>
  </w:docVars>
  <w:rsids>
    <w:rsidRoot w:val="00592396"/>
    <w:rsid w:val="00057B8A"/>
    <w:rsid w:val="00592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E36A5"/>
  <w15:chartTrackingRefBased/>
  <w15:docId w15:val="{04082448-5511-41A0-8DAC-14F3CE17B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2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396"/>
  </w:style>
  <w:style w:type="paragraph" w:styleId="Footer">
    <w:name w:val="footer"/>
    <w:basedOn w:val="Normal"/>
    <w:link w:val="FooterChar"/>
    <w:uiPriority w:val="99"/>
    <w:unhideWhenUsed/>
    <w:rsid w:val="005923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3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1</cp:revision>
  <dcterms:created xsi:type="dcterms:W3CDTF">2016-03-01T19:12:00Z</dcterms:created>
  <dcterms:modified xsi:type="dcterms:W3CDTF">2016-03-01T19:22:00Z</dcterms:modified>
</cp:coreProperties>
</file>